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47176" w14:textId="77777777" w:rsidR="00B1511F" w:rsidRPr="00C33889" w:rsidRDefault="00B1511F" w:rsidP="00B1511F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7871BE9D" w14:textId="77777777" w:rsidR="00B1511F" w:rsidRPr="004F2031" w:rsidRDefault="00B1511F" w:rsidP="00B1511F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3EAA8BE4" w14:textId="02B6D671" w:rsidR="00B1511F" w:rsidRDefault="00B1511F" w:rsidP="00B1511F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0B737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</w:t>
      </w:r>
      <w:r w:rsidR="000B737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0</w:t>
      </w:r>
    </w:p>
    <w:p w14:paraId="2FC5713C" w14:textId="72BE90E9" w:rsidR="00B1511F" w:rsidRPr="00C33889" w:rsidRDefault="00B1511F" w:rsidP="00B1511F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0B7375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0B7375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1EBE16C0" w14:textId="77777777" w:rsidR="00AA1FCD" w:rsidRPr="00B1511F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7D7B8EAD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43DACF1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1D754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287343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American literature (20</w:t>
            </w:r>
            <w:r w:rsidRPr="00F237A8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century)</w:t>
            </w:r>
          </w:p>
        </w:tc>
      </w:tr>
      <w:tr w:rsidR="00AA1FCD" w:rsidRPr="00F83D6D" w14:paraId="590F99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052B7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61F562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F83D6D" w14:paraId="3264E05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7DC8D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8F66BA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1FBE7C2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000DC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1C60E9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593AC4E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AE804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7CB50E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</w:t>
            </w:r>
          </w:p>
        </w:tc>
      </w:tr>
      <w:tr w:rsidR="00AA1FCD" w:rsidRPr="004F2031" w14:paraId="45E6054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A1DF6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04B022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0E468D7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6486F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99E72D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 time studies</w:t>
            </w:r>
          </w:p>
        </w:tc>
      </w:tr>
      <w:tr w:rsidR="00AA1FCD" w:rsidRPr="00F83D6D" w14:paraId="5872375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AD686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8AA894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  <w:r w:rsidRPr="00F237A8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rd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semester 5, winter</w:t>
            </w:r>
          </w:p>
        </w:tc>
      </w:tr>
      <w:tr w:rsidR="00AA1FCD" w:rsidRPr="004F2031" w14:paraId="0F9E16F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C0FA8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57567E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22CDFD0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E49B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1E7727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7CD780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715BB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D8A20C" w14:textId="1014180C" w:rsidR="00AA1FCD" w:rsidRPr="00D81A00" w:rsidRDefault="006E30C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D81A0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 w:rsidR="00AC7D8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D81A0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</w:t>
            </w:r>
          </w:p>
        </w:tc>
      </w:tr>
      <w:tr w:rsidR="00AA1FCD" w:rsidRPr="006E30C9" w14:paraId="7FE36E7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82A44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E5C5D5" w14:textId="4B7A8097" w:rsidR="00AA1FCD" w:rsidRPr="006E30C9" w:rsidRDefault="006E30C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D81A0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</w:t>
            </w:r>
            <w:r w:rsidR="00F237A8" w:rsidRPr="006E30C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E</w:t>
            </w:r>
            <w:r w:rsidRPr="006E30C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 xml:space="preserve">. </w:t>
            </w:r>
            <w:r w:rsidR="00F237A8" w:rsidRPr="006E30C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Rokosz</w:t>
            </w:r>
          </w:p>
        </w:tc>
      </w:tr>
    </w:tbl>
    <w:p w14:paraId="5312CA30" w14:textId="77777777" w:rsidR="00AA1FCD" w:rsidRPr="006E30C9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US"/>
        </w:rPr>
      </w:pPr>
    </w:p>
    <w:p w14:paraId="12E37B5E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3C007627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8C18810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38DBC1C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5F76400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17EAE9D9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83662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09F2813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540AC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2E281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C401B9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82DF1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5CB62B42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A6670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CA7E0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50FB1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BDEF4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90968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2E52C178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19DD9C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5770DB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914A76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E286F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6022A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1EE6C4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87D59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1969A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F7122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80E80B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4</w:t>
            </w:r>
          </w:p>
        </w:tc>
      </w:tr>
    </w:tbl>
    <w:p w14:paraId="37D4D968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7BA549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EF5B18C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2A90C2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2A42C6F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ED708E8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7A7D98B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F5804D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EBF5340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0B7375" w14:paraId="2582BE4D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E9843B" w14:textId="77777777" w:rsidR="00AA1FCD" w:rsidRPr="004F2031" w:rsidRDefault="00F262F5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Upper-intermediate level of English; acquaintance with the 18</w:t>
            </w:r>
            <w:r w:rsidRPr="00F262F5">
              <w:rPr>
                <w:rFonts w:ascii="Corbel" w:hAnsi="Corbel"/>
                <w:b w:val="0"/>
                <w:smallCaps w:val="0"/>
                <w:vertAlign w:val="superscript"/>
                <w:lang w:val="en-US"/>
              </w:rPr>
              <w:t xml:space="preserve">th </w:t>
            </w: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c. and 19</w:t>
            </w:r>
            <w:r w:rsidRPr="00F262F5">
              <w:rPr>
                <w:rFonts w:ascii="Corbel" w:hAnsi="Corbel"/>
                <w:b w:val="0"/>
                <w:smallCaps w:val="0"/>
                <w:vertAlign w:val="superscript"/>
                <w:lang w:val="en-US"/>
              </w:rPr>
              <w:t>th</w:t>
            </w: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 xml:space="preserve"> c. American literature preferable.</w:t>
            </w:r>
          </w:p>
        </w:tc>
      </w:tr>
    </w:tbl>
    <w:p w14:paraId="23CB54F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A8806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F623395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5561B44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204E80EF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1887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074"/>
        <w:gridCol w:w="9132"/>
      </w:tblGrid>
      <w:tr w:rsidR="00CB3D68" w:rsidRPr="000B7375" w14:paraId="16B12451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B50293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30B2A0" w14:textId="77777777" w:rsidR="00CB3D68" w:rsidRPr="00CB3D68" w:rsidRDefault="00CB3D68" w:rsidP="00937FAC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>Introducing students to the history of American literatur</w:t>
            </w:r>
            <w:r>
              <w:rPr>
                <w:rFonts w:ascii="Corbel" w:hAnsi="Corbel"/>
                <w:lang w:val="en-US"/>
              </w:rPr>
              <w:t xml:space="preserve">e </w:t>
            </w:r>
            <w:r w:rsidRPr="00CB3D68">
              <w:rPr>
                <w:rFonts w:ascii="Corbel" w:hAnsi="Corbel"/>
                <w:lang w:val="en-US"/>
              </w:rPr>
              <w:t>from the beginning of the 20</w:t>
            </w:r>
            <w:r w:rsidR="00937FAC">
              <w:rPr>
                <w:rFonts w:ascii="Corbel" w:hAnsi="Corbel"/>
                <w:lang w:val="en-US"/>
              </w:rPr>
              <w:t>th</w:t>
            </w:r>
            <w:r w:rsidRPr="00CB3D68">
              <w:rPr>
                <w:rFonts w:ascii="Corbel" w:hAnsi="Corbel"/>
                <w:lang w:val="en-US"/>
              </w:rPr>
              <w:t xml:space="preserve"> century to the beginning of the 21st. 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4142EC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</w:p>
        </w:tc>
      </w:tr>
      <w:tr w:rsidR="00CB3D68" w:rsidRPr="000B7375" w14:paraId="1936F36C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CAE86E" w14:textId="77777777" w:rsidR="00CB3D68" w:rsidRPr="004F2031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4395DC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Presentation of the main literary trends and movements in American literature.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D8E0DB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0B7375" w14:paraId="357A1223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25431C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3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C8C70F2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Teaching students textual analysis of selected literary texts   </w:t>
            </w:r>
          </w:p>
          <w:p w14:paraId="62D5E3C8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9050D7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0B7375" w14:paraId="5D60E069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168DE0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4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4D96F4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Evoking in students interest in American </w:t>
            </w:r>
            <w:r w:rsidR="00D842CC">
              <w:rPr>
                <w:rFonts w:ascii="Corbel" w:hAnsi="Corbel"/>
                <w:lang w:val="en-US"/>
              </w:rPr>
              <w:t>literature and culture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A4DA8A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0B7375" w14:paraId="230EE648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88DF4C8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5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8F4984A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GB"/>
              </w:rPr>
            </w:pPr>
            <w:r w:rsidRPr="00CB3D68">
              <w:rPr>
                <w:rFonts w:ascii="Corbel" w:hAnsi="Corbel"/>
                <w:lang w:val="en-GB"/>
              </w:rPr>
              <w:t xml:space="preserve">Stimulating students to critical thinking and expressing their own views after reading the literary texts.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831D7B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</w:tbl>
    <w:p w14:paraId="0DA50F8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5190C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42CCB63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6583504E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79ACBB24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7294491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0B7375" w14:paraId="5C8BE98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C5D33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45FF8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3D682672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97C5C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CB3D68" w:rsidRPr="004F2031" w14:paraId="2C8F714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8B4971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8D6CFC" w14:textId="77777777" w:rsidR="00CB3D68" w:rsidRPr="00BF668F" w:rsidRDefault="00CB3D68" w:rsidP="00BB4544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identifies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defines the main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literary 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trends and movements and identifies their representatives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9ADFFC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07CCE96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F8B8FC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DD6462" w14:textId="77777777" w:rsidR="00CB3D68" w:rsidRPr="00BF668F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knows and understands the methods of analysis and interpretation of literary texts and their historical nature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60A5FF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7B60BA1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23D782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0F7910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hows knowledge of the literary texts included in the reading list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A3FE54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U11</w:t>
            </w:r>
          </w:p>
        </w:tc>
      </w:tr>
      <w:tr w:rsidR="00CB3D68" w:rsidRPr="004F2031" w14:paraId="0FF1DC9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D04C44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0A97DA" w14:textId="77777777" w:rsidR="00CB3D68" w:rsidRPr="00BF668F" w:rsidRDefault="00CB3D68" w:rsidP="00D842C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tudent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alyses and evaluate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critically selected texts, 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nows how to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use critical studies.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708D85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59C3CC4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A86C50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5022A2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interprets literary works in their historical and literary context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4D9E6E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7409313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0DCB1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9F59C7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take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part in class discussion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43FB37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7</w:t>
            </w:r>
          </w:p>
        </w:tc>
      </w:tr>
    </w:tbl>
    <w:p w14:paraId="1FB2DD36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BDD1166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5AF1330C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724027A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223E18C5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65B7C69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491502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0211EA2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4A7907" w14:textId="77777777" w:rsidR="00AA1FCD" w:rsidRPr="00F262F5" w:rsidRDefault="00F262F5" w:rsidP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/>
                <w:color w:val="auto"/>
                <w:lang w:val="en-US"/>
              </w:rPr>
              <w:t xml:space="preserve">American </w:t>
            </w:r>
            <w:r w:rsidRPr="00F262F5">
              <w:rPr>
                <w:rFonts w:ascii="Corbel" w:hAnsi="Corbel"/>
                <w:color w:val="auto"/>
                <w:lang w:val="en-US"/>
              </w:rPr>
              <w:t>modernism</w:t>
            </w:r>
            <w:r>
              <w:rPr>
                <w:rFonts w:ascii="Corbel" w:hAnsi="Corbel"/>
                <w:color w:val="auto"/>
                <w:lang w:val="en-US"/>
              </w:rPr>
              <w:t xml:space="preserve"> </w:t>
            </w:r>
            <w:r w:rsidRPr="00F262F5">
              <w:rPr>
                <w:rFonts w:ascii="Corbel" w:hAnsi="Corbel"/>
                <w:color w:val="auto"/>
                <w:lang w:val="en-US"/>
              </w:rPr>
              <w:t xml:space="preserve">  </w:t>
            </w:r>
          </w:p>
        </w:tc>
      </w:tr>
      <w:tr w:rsidR="00AA1FCD" w:rsidRPr="004F2031" w14:paraId="191EA34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5056CD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American drama</w:t>
            </w:r>
          </w:p>
        </w:tc>
      </w:tr>
      <w:tr w:rsidR="00AA1FCD" w:rsidRPr="004F2031" w14:paraId="6AA4AFB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6AE374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African American literature</w:t>
            </w:r>
          </w:p>
        </w:tc>
      </w:tr>
      <w:tr w:rsidR="00AA1FCD" w:rsidRPr="004F2031" w14:paraId="5C94F4C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F60E71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Post WWII literature </w:t>
            </w:r>
            <w:r w:rsidR="002D7484" w:rsidRPr="00F262F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  <w:tr w:rsidR="00F262F5" w:rsidRPr="004F2031" w14:paraId="77B2A9F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7EFCBC" w14:textId="77777777" w:rsidR="00F262F5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Postmodernism</w:t>
            </w:r>
          </w:p>
        </w:tc>
      </w:tr>
      <w:tr w:rsidR="00F262F5" w:rsidRPr="004F2031" w14:paraId="5981AA9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2F3143" w14:textId="77777777" w:rsidR="00F262F5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Contemporary writers</w:t>
            </w:r>
          </w:p>
        </w:tc>
      </w:tr>
    </w:tbl>
    <w:p w14:paraId="5E7A0EC3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0B95399E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lastRenderedPageBreak/>
        <w:t>Classes, tutorials/seminars, colloquia, laboratories, practical classes</w:t>
      </w:r>
    </w:p>
    <w:p w14:paraId="76D00FA7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30A7C4E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F56EC8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F262F5" w:rsidRPr="000B7375" w14:paraId="4D23E0D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398804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>
              <w:rPr>
                <w:rFonts w:ascii="Corbel" w:hAnsi="Corbel"/>
                <w:lang w:val="en-US"/>
              </w:rPr>
              <w:t xml:space="preserve">J. London “To </w:t>
            </w:r>
            <w:proofErr w:type="spellStart"/>
            <w:proofErr w:type="gramStart"/>
            <w:r>
              <w:rPr>
                <w:rFonts w:ascii="Corbel" w:hAnsi="Corbel"/>
                <w:lang w:val="en-US"/>
              </w:rPr>
              <w:t>built</w:t>
            </w:r>
            <w:proofErr w:type="spellEnd"/>
            <w:proofErr w:type="gramEnd"/>
            <w:r>
              <w:rPr>
                <w:rFonts w:ascii="Corbel" w:hAnsi="Corbel"/>
                <w:lang w:val="en-US"/>
              </w:rPr>
              <w:t xml:space="preserve"> a fire”, “The law of life”; S. Crane “The Open Boat”.</w:t>
            </w:r>
          </w:p>
        </w:tc>
      </w:tr>
      <w:tr w:rsidR="00AA1FCD" w:rsidRPr="000B7375" w14:paraId="1068CE6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755458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E.L. Masters ‘Doc Hill’, ‘Margaret Fuller Slack’, ‘Lucinda Matlock’</w:t>
            </w:r>
          </w:p>
          <w:p w14:paraId="5431B5AB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Robert Frost ‘Stopping by the Woods on a Snowy Evening’, ‘Spring Pools’, ‘Mending Wall’, </w:t>
            </w:r>
          </w:p>
          <w:p w14:paraId="12134B26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Edwin Arlington Robinson ‘ Richard Cory’</w:t>
            </w:r>
          </w:p>
          <w:p w14:paraId="0936A51C" w14:textId="77777777" w:rsidR="00AA1FCD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Carl Sandburg ‘Chicago’ </w:t>
            </w:r>
          </w:p>
        </w:tc>
      </w:tr>
      <w:tr w:rsidR="00AA1FCD" w:rsidRPr="000B7375" w14:paraId="2036233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C33E34" w14:textId="77777777" w:rsidR="00AA1FCD" w:rsidRPr="00F262F5" w:rsidRDefault="00F262F5" w:rsidP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u w:val="single"/>
                <w:lang w:val="en-GB"/>
              </w:rPr>
            </w:pPr>
            <w:r w:rsidRPr="00F262F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F. S. Fitzgerald </w:t>
            </w:r>
            <w:proofErr w:type="gramStart"/>
            <w:r w:rsidRPr="00F262F5">
              <w:rPr>
                <w:rFonts w:ascii="Corbel" w:hAnsi="Corbel" w:cs="Tahoma"/>
                <w:color w:val="auto"/>
                <w:szCs w:val="24"/>
                <w:u w:val="single"/>
                <w:lang w:val="en-GB"/>
              </w:rPr>
              <w:t>The</w:t>
            </w:r>
            <w:proofErr w:type="gramEnd"/>
            <w:r w:rsidRPr="00F262F5">
              <w:rPr>
                <w:rFonts w:ascii="Corbel" w:hAnsi="Corbel" w:cs="Tahoma"/>
                <w:color w:val="auto"/>
                <w:szCs w:val="24"/>
                <w:u w:val="single"/>
                <w:lang w:val="en-GB"/>
              </w:rPr>
              <w:t xml:space="preserve"> Great Gatsby</w:t>
            </w:r>
          </w:p>
        </w:tc>
      </w:tr>
      <w:tr w:rsidR="00AA1FCD" w:rsidRPr="000B7375" w14:paraId="7AEFD4F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F2A689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Ezra Pound ‘In a Station of the Metro’, Cantos XLV,  ‘The River Merchant’s Wife’</w:t>
            </w:r>
          </w:p>
          <w:p w14:paraId="12EBCBA3" w14:textId="77777777" w:rsidR="00AA1FCD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 William Carlos Williams ‘The Young Housewife’, ‘The Red Wheelbarrow’ , ‘This is just to say’, </w:t>
            </w:r>
            <w:proofErr w:type="spellStart"/>
            <w:r w:rsidRPr="00F262F5">
              <w:rPr>
                <w:rFonts w:ascii="Corbel" w:hAnsi="Corbel"/>
                <w:lang w:val="en-US"/>
              </w:rPr>
              <w:t>e.e.cummings</w:t>
            </w:r>
            <w:proofErr w:type="spellEnd"/>
            <w:r w:rsidRPr="00F262F5">
              <w:rPr>
                <w:rFonts w:ascii="Corbel" w:hAnsi="Corbel"/>
                <w:lang w:val="en-US"/>
              </w:rPr>
              <w:t xml:space="preserve"> ‘anyone lived in  pretty how town’</w:t>
            </w:r>
          </w:p>
        </w:tc>
      </w:tr>
      <w:tr w:rsidR="00AA1FCD" w:rsidRPr="000B7375" w14:paraId="350AB58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CA4D77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F262F5">
              <w:rPr>
                <w:rFonts w:ascii="Corbel" w:hAnsi="Corbel"/>
                <w:lang w:val="en-US"/>
              </w:rPr>
              <w:t xml:space="preserve">William Faulkner “Barn Burning”, ‘A Rose for Emily’,  </w:t>
            </w:r>
            <w:r w:rsidR="002D7484" w:rsidRPr="00F262F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</w:t>
            </w:r>
          </w:p>
        </w:tc>
      </w:tr>
      <w:tr w:rsidR="00F262F5" w:rsidRPr="000B7375" w14:paraId="2238415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E3F4EE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T. Williams </w:t>
            </w:r>
            <w:r w:rsidRPr="00F262F5">
              <w:rPr>
                <w:rFonts w:ascii="Corbel" w:hAnsi="Corbel"/>
                <w:u w:val="single"/>
                <w:lang w:val="en-US"/>
              </w:rPr>
              <w:t>Streetcar Named Desire</w:t>
            </w:r>
          </w:p>
        </w:tc>
      </w:tr>
      <w:tr w:rsidR="00F262F5" w:rsidRPr="000B7375" w14:paraId="1C0111A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2EF886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Jerome D. Salinger. </w:t>
            </w:r>
            <w:r w:rsidRPr="00F262F5">
              <w:rPr>
                <w:rFonts w:ascii="Corbel" w:hAnsi="Corbel"/>
                <w:u w:val="single"/>
                <w:lang w:val="en-US"/>
              </w:rPr>
              <w:t>Catcher in the Rye</w:t>
            </w:r>
          </w:p>
        </w:tc>
      </w:tr>
      <w:tr w:rsidR="00F262F5" w:rsidRPr="004F2031" w14:paraId="3653F29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103AB7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Louise Erdrich “Fleur”, Leslie Marmon Silko “The Man to Sand Rain Clouds” </w:t>
            </w:r>
          </w:p>
          <w:p w14:paraId="39A97E02" w14:textId="77777777" w:rsidR="00F262F5" w:rsidRPr="00F262F5" w:rsidRDefault="00F262F5" w:rsidP="00F262F5">
            <w:pPr>
              <w:jc w:val="both"/>
              <w:rPr>
                <w:rFonts w:ascii="Corbel" w:hAnsi="Corbel"/>
                <w:b/>
                <w:smallCaps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Sandra Cisneros “Barbie-Q”</w:t>
            </w:r>
          </w:p>
        </w:tc>
      </w:tr>
      <w:tr w:rsidR="00F262F5" w:rsidRPr="000B7375" w14:paraId="3E906EF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8D3E00" w14:textId="77777777" w:rsidR="00F262F5" w:rsidRPr="00F262F5" w:rsidRDefault="00F262F5" w:rsidP="00F262F5">
            <w:pPr>
              <w:rPr>
                <w:rFonts w:ascii="Corbel" w:hAnsi="Corbel"/>
                <w:u w:val="single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Maxine Hong Kingston </w:t>
            </w:r>
            <w:r w:rsidRPr="00F262F5">
              <w:rPr>
                <w:rFonts w:ascii="Corbel" w:hAnsi="Corbel"/>
                <w:u w:val="single"/>
                <w:lang w:val="en-US"/>
              </w:rPr>
              <w:t>The Woman Warrior</w:t>
            </w:r>
            <w:r>
              <w:rPr>
                <w:rFonts w:ascii="Corbel" w:hAnsi="Corbel"/>
                <w:u w:val="single"/>
                <w:lang w:val="en-US"/>
              </w:rPr>
              <w:t xml:space="preserve"> (fragments)</w:t>
            </w:r>
          </w:p>
        </w:tc>
      </w:tr>
    </w:tbl>
    <w:p w14:paraId="45FE32A7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43EA1599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64B5BC3" w14:textId="77777777" w:rsidR="00AA1FCD" w:rsidRPr="00464F18" w:rsidRDefault="001C26A0" w:rsidP="001C26A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F262F5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F262F5" w:rsidRPr="00464F18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with multimedia presentations, </w:t>
      </w:r>
      <w:r w:rsidR="00CB3D68" w:rsidRPr="00464F18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ext analysis and discussion</w:t>
      </w:r>
    </w:p>
    <w:p w14:paraId="140BFEC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395E26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52DDB37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E39D583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BC0C5C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D7120B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F6D405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FFEA4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4FCADC83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7A7511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E9E118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BF668F" w:rsidRPr="004F2031" w14:paraId="24B71E1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4A35A7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F91EA8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1A0ED1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7CD66811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0A8B70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93FFCF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C983E8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62C3F30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636011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694AD0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67D0DA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634228A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4EC6A9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27EB94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8570B8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3CC19D7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1F228D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73C8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CFA389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4F1F590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C341EF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C56E40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2373D4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</w:t>
            </w:r>
          </w:p>
        </w:tc>
      </w:tr>
    </w:tbl>
    <w:p w14:paraId="00A7CA5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00A79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CE4BE34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1E61C2D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0B7375" w14:paraId="503D2362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7D300A" w14:textId="77777777" w:rsidR="00F262F5" w:rsidRPr="00F262F5" w:rsidRDefault="00F262F5" w:rsidP="00F262F5">
            <w:pPr>
              <w:jc w:val="both"/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The final grade depends on the result of the final test and class participation.</w:t>
            </w:r>
          </w:p>
          <w:p w14:paraId="08A8B95E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4BDBF46F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483575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DBB9926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30EF2524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170A3D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94AD0D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3D4082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3B92F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82D28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021C6011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4951A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CD4D53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45</w:t>
            </w:r>
          </w:p>
        </w:tc>
      </w:tr>
      <w:tr w:rsidR="00AA1FCD" w:rsidRPr="00F83D6D" w14:paraId="025B0A22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9E29D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B809C0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0</w:t>
            </w:r>
          </w:p>
        </w:tc>
      </w:tr>
      <w:tr w:rsidR="00AA1FCD" w:rsidRPr="00F83D6D" w14:paraId="5557B73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A065B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6BBDA9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5</w:t>
            </w:r>
          </w:p>
        </w:tc>
      </w:tr>
      <w:tr w:rsidR="00AA1FCD" w:rsidRPr="004F2031" w14:paraId="2E4D96D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1C830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DACF3F" w14:textId="77777777" w:rsidR="00AA1FCD" w:rsidRPr="004F2031" w:rsidRDefault="00BF668F" w:rsidP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90</w:t>
            </w:r>
          </w:p>
        </w:tc>
      </w:tr>
      <w:tr w:rsidR="00AA1FCD" w:rsidRPr="00F83D6D" w14:paraId="7114F42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A00EE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692749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4</w:t>
            </w:r>
          </w:p>
        </w:tc>
      </w:tr>
    </w:tbl>
    <w:p w14:paraId="4BE79E2A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FAB800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15AA2E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D2800A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2AF1D15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62FB6A7F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53467D11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3168F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1C95D6D4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5F54D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43313602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38E18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309E2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1F1C8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AFB91B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5D1999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59ABE5C9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0B7375" w14:paraId="2EAD004C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9B3CB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08760E02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Rokosz-Piejko, E., Niedziela B. </w:t>
            </w: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e Highlights of American Literature</w:t>
            </w:r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. Rzeszów,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Wydawnictwo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Uniwersytetu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owskiego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2012. </w:t>
            </w:r>
          </w:p>
          <w:p w14:paraId="3404130E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VanSpanckeren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K. </w:t>
            </w: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Outline of American literature</w:t>
            </w:r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U.S. Information Agency.1994 </w:t>
            </w:r>
          </w:p>
          <w:p w14:paraId="1B5BDFFF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All the texts included in the reading list.</w:t>
            </w:r>
          </w:p>
        </w:tc>
      </w:tr>
      <w:tr w:rsidR="00AA1FCD" w:rsidRPr="000B7375" w14:paraId="3CBEEA2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F1221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 xml:space="preserve">Complementary literature: </w:t>
            </w:r>
          </w:p>
          <w:p w14:paraId="66B605A7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Ruland, R. and M. Bradbury. From Puritanism to postmodernism : a history of American literature. New York: Penguin, 1992 </w:t>
            </w:r>
          </w:p>
          <w:p w14:paraId="7003B912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Leary, L. [ed.] 1981. Washington Irving, Boston: Twayne Publishers, </w:t>
            </w:r>
            <w:proofErr w:type="spellStart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chpt</w:t>
            </w:r>
            <w:proofErr w:type="spell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2, pp. 54-79</w:t>
            </w:r>
          </w:p>
          <w:p w14:paraId="59DFECD6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Howarth, W.L. [ed.] 20 </w:t>
            </w:r>
            <w:proofErr w:type="spellStart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</w:t>
            </w:r>
            <w:proofErr w:type="spell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 Interpretations of Poe’s Tales. A Collections of Critical Essays. </w:t>
            </w:r>
          </w:p>
          <w:p w14:paraId="7E8DACF9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Inglewood Cliffs, N.J.: Prentice Hall, pp. 47-62 </w:t>
            </w:r>
          </w:p>
          <w:p w14:paraId="1C31C77E" w14:textId="77777777" w:rsidR="00AA1FCD" w:rsidRPr="004F2031" w:rsidRDefault="00BF668F" w:rsidP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Silverman, K. [ed.] New Essays on Poe’s Major Tales, Cambridge University</w:t>
            </w:r>
          </w:p>
        </w:tc>
      </w:tr>
    </w:tbl>
    <w:p w14:paraId="032937D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F5078B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D32F79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75246A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A6D8834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670EFF5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4565AAC1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4D93A9" w14:textId="77777777" w:rsidR="00AF4134" w:rsidRDefault="00AF4134">
      <w:pPr>
        <w:spacing w:after="0" w:line="240" w:lineRule="auto"/>
      </w:pPr>
      <w:r>
        <w:separator/>
      </w:r>
    </w:p>
  </w:endnote>
  <w:endnote w:type="continuationSeparator" w:id="0">
    <w:p w14:paraId="0DC11718" w14:textId="77777777" w:rsidR="00AF4134" w:rsidRDefault="00AF4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5C883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D81A00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23C9E0" w14:textId="77777777" w:rsidR="00AF4134" w:rsidRDefault="00AF4134">
      <w:pPr>
        <w:spacing w:after="0" w:line="240" w:lineRule="auto"/>
      </w:pPr>
      <w:r>
        <w:separator/>
      </w:r>
    </w:p>
  </w:footnote>
  <w:footnote w:type="continuationSeparator" w:id="0">
    <w:p w14:paraId="40F391F6" w14:textId="77777777" w:rsidR="00AF4134" w:rsidRDefault="00AF41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974824">
    <w:abstractNumId w:val="0"/>
  </w:num>
  <w:num w:numId="2" w16cid:durableId="1647279610">
    <w:abstractNumId w:val="1"/>
  </w:num>
  <w:num w:numId="3" w16cid:durableId="1924145058">
    <w:abstractNumId w:val="5"/>
  </w:num>
  <w:num w:numId="4" w16cid:durableId="48116422">
    <w:abstractNumId w:val="4"/>
  </w:num>
  <w:num w:numId="5" w16cid:durableId="69474603">
    <w:abstractNumId w:val="3"/>
  </w:num>
  <w:num w:numId="6" w16cid:durableId="17472599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80EEC"/>
    <w:rsid w:val="000B7375"/>
    <w:rsid w:val="000D0F83"/>
    <w:rsid w:val="00160841"/>
    <w:rsid w:val="001C26A0"/>
    <w:rsid w:val="001E1EF7"/>
    <w:rsid w:val="00255438"/>
    <w:rsid w:val="0028211C"/>
    <w:rsid w:val="002D582D"/>
    <w:rsid w:val="002D7484"/>
    <w:rsid w:val="002E0374"/>
    <w:rsid w:val="00300BF3"/>
    <w:rsid w:val="003730E0"/>
    <w:rsid w:val="00374580"/>
    <w:rsid w:val="00464F18"/>
    <w:rsid w:val="004C4623"/>
    <w:rsid w:val="004F2031"/>
    <w:rsid w:val="00506EA1"/>
    <w:rsid w:val="005176CF"/>
    <w:rsid w:val="00547266"/>
    <w:rsid w:val="00583366"/>
    <w:rsid w:val="005B048F"/>
    <w:rsid w:val="005F3199"/>
    <w:rsid w:val="0063561E"/>
    <w:rsid w:val="006E30C9"/>
    <w:rsid w:val="007F72BB"/>
    <w:rsid w:val="008E5F37"/>
    <w:rsid w:val="00937FAC"/>
    <w:rsid w:val="009E0964"/>
    <w:rsid w:val="009E09D6"/>
    <w:rsid w:val="009F7732"/>
    <w:rsid w:val="00A07FFB"/>
    <w:rsid w:val="00AA1FCD"/>
    <w:rsid w:val="00AC7D80"/>
    <w:rsid w:val="00AF4134"/>
    <w:rsid w:val="00B1511F"/>
    <w:rsid w:val="00B73F56"/>
    <w:rsid w:val="00BA78AA"/>
    <w:rsid w:val="00BB4544"/>
    <w:rsid w:val="00BF668F"/>
    <w:rsid w:val="00C332C3"/>
    <w:rsid w:val="00CB3D68"/>
    <w:rsid w:val="00D31669"/>
    <w:rsid w:val="00D341C4"/>
    <w:rsid w:val="00D81A00"/>
    <w:rsid w:val="00D842CC"/>
    <w:rsid w:val="00EA249D"/>
    <w:rsid w:val="00F237A8"/>
    <w:rsid w:val="00F262F5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4E21F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F668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1511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B0FA34-3F5C-4A31-B6E1-620B67DC6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897</Words>
  <Characters>5118</Characters>
  <Application>Microsoft Office Word</Application>
  <DocSecurity>0</DocSecurity>
  <Lines>42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9</cp:revision>
  <cp:lastPrinted>2017-07-04T06:31:00Z</cp:lastPrinted>
  <dcterms:created xsi:type="dcterms:W3CDTF">2020-01-31T18:31:00Z</dcterms:created>
  <dcterms:modified xsi:type="dcterms:W3CDTF">2026-01-30T17:33:00Z</dcterms:modified>
  <dc:language>pl-PL</dc:language>
</cp:coreProperties>
</file>